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Сардор</w:t>
      </w:r>
      <w:r>
        <w:t xml:space="preserve"> </w:t>
      </w:r>
      <w:r>
        <w:t xml:space="preserve">Турсунбо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r>
        <w:drawing>
          <wp:inline>
            <wp:extent cx="3733800" cy="1638008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8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r>
        <w:drawing>
          <wp:inline>
            <wp:extent cx="3733800" cy="1602749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2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r>
        <w:drawing>
          <wp:inline>
            <wp:extent cx="3733800" cy="1758456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8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Сардор Турсунбоев</dc:creator>
  <dc:language>ru-RU</dc:language>
  <cp:keywords/>
  <dcterms:created xsi:type="dcterms:W3CDTF">2024-04-13T07:33:33Z</dcterms:created>
  <dcterms:modified xsi:type="dcterms:W3CDTF">2024-04-13T07:3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Командные фай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